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7 (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2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n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University co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3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s..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13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9T18:09:38Z</dcterms:created>
  <dcterms:modified xsi:type="dcterms:W3CDTF">2024-10-19T18:0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